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ะกิดเพื่อนด้วย 2 คน อย่าเพิ่งเขียนลูกอย่าเพิ่งเขียนอย่าเพิ่งเขียนอ่านสวัสดีค่ะ หนังเมื่อกี้มีการถ่ายกันนะเว้ยวันนี้เราจะเจอร่างผู้หญิงหรือผู้ชายก่อน ใครตอบถูกผู้ชายนะคะเดี๋ยวก็มีผู้หญิงมาช่วยนะคะ ตอนเช้าเข้ามาห้องแรกนะลูก 4/1 อ่ะ เข้ามาแบบอ่อนล้ามากเลยเมื่อเช้านี้แล้วถามว่าเป็นอะไร เขาบอกว่าข้าวโป่ง ปวดขาปวดเมื่อยไปหมดเลยห้องนี้ปวดไหมคะ ปวดเหมือนกันไหม เจ็บมากเลยหรอ ไปเล่นไปเล่นอะไรเมื่อวานนี้เล่นกีฬาใช่ไหมแข่งกีฬาสีตอนบ่าย แข่งแชร์บอลนะคะแล้วลูกก็ปทุมเต็มที่เลยทั้งทั้งที่ตัวเองไม่เคยออกกำลังกายนะคะแล้วก็ ชน แม่นบ่ เต็มที่เลยมันทำให้กล้ามเนื้อนะลูกกล้ามเนื้อไม่ว่าจะเป็นแขนเป็นขาเราอ่ะมันล้า ออกแรงเยอะเกินไปนะคะซึ่งอันนี้เป็นสิ่งที่ ลูกก็ต้องมาคิดและตอนนี้ลูกยังเป็นเด็กอยู่นะ พรุ่งนี้ลูกก็จะหายเจ็บนะคะ ลูกอายุมากขึ้นเนี่ยร่างกายมันก็จะแบบ ขายได้ช้าก็คือฝากนะคะลูกๆให้ออกกำลังกาย ออกกำลังกายสม่ำเสมอให้ร่างกายเรายืดหยุ่นนะคะยืดนะคะร่างกายเราก็จะ แข็งแรงเวลาเราวิ่งหรือว่าเล่นกีฬานะคะก็ต้องวอร์มก่อนนะ อบอุ่นร่างกายนะคะไม่ใช่บอก ลงสนามเลยแล้วก็เล่นแบบเต็มที่เลยอันนี้ไม่เอานะคะอันนี้ฝากไว้ ที่นี้เรามาดูกัน วันนี้เรายังเรียนเรื่องของกฎเกณฑ์เบื้องต้นเกี่ยวกับการนับอยู่นะคะครั้งที่แล้ว ครั้งที่แล้วที่เราทำโจทย์แล้วก็เขียนแผนภาพต้นไม้ไป มีทำเสร็จอยู่ 2-3 คนนะคะ วันนี้ เราจะมา อยู่ข้อที่ 3 วันนี้เราจะมาดูเรื่องของโจทย์ปัญหากันลูก วันก่อนให้เขียนแผนภาพต้นไม้ ต้องไปดูเพื่อนข้างนอกห้องนะ ติดเพื่อนให้ตั้งใจนะคะแล้วก็มาดู ดูเนื้อหาที่อยู่บนจอ ไม่ต้องยิ้มเลยไม่ต้องไปมองนะคะข้างนอกไม่ต้องไปคุยกับเพื่อนนะคะ เรามาดูกัน วันนี้นะคะนักเรียนจะต้องสามารถแก้โจทย์ปัญหาได้ โจทย์ปัญหาเกี่ยวกับเรื่องของกฎเกณฑ์เบื้องต้นเกี่ยวกับการนับนี่แหละลูก โจทย์ปัญหาเนี่ยเวลาเราทำนะคะ มันก็มีอยู่กด 2 กด ที่เกี่ยวกับการคูณนะคะกฎข้อแรก เขาบอกว่า LINE อันนี้เป็น กฎของเขาเลยนะคะก็คือถ้าเราต้องการทำงาน มีขั้นตอนอยู่ 2 ขั้นตอนของการทำงานซึ่งขั้นตอนแรกเนี่ย มีจำนวน เป็นหนึ่งวิธีนะคะ แล้วต้องมาดูว่าขั้นตอนแรกมีกี่วิธีที่ทำได้เสร็จแล้วเมื่อเราทำขั้นตอนที่ 1 เราจะไปทำขั้นตอนที่ 2 ต่อ ขั้นตอนที่ 2 เนี่ยมีจำนวนวิธีกี่วิธีที่จะทำ นะคะ ถ้าโจทย์เขาถามว่าจะมีวิธีการทำงานอย่างแรก เสร็จแล้วไปต่ออย่างที่ 2 ทั้งหมดที่แตกต่างกันกี่วิธีมันหมายถึงการคูณนะคะ การคูณโดย เอาจำนวนวิธี ของขั้นตอนที่ 1 เขาให้สัญลักษณ์คือ N1 นะคะ มีเท่าไหร่เอามาคูณกับจำนวนวิธี ของขั้นตอนที่ 2 สัญลักษณ์ก็คือ n2 นะคะนั่น มันก็คือ วันนี้ดูภาพนะลูกดูภาพลูกจะต้องวิเคราะห์โจทย์ให้ได้ว่าที่ตัวเขาถามน่ะ อันนี้ขั้นตอนการทำงานกี่ขั้นตอน ขั้นตอนการทำงานมีกี่ขั้นตอน กฎข้อที่ 1 นายพอมี 2 ขั้นตอนใช่ไหมคะ 2 ขั้นตอนแค่ไปดูว่า มันมีกี่วิธีในขั้นตอนที่ 1 ขั้นตอนที่ 2 มีกี่วิธีในขั้นตอนที่ 2 นะคะ หลังจากที่เราวิเคราะห์โจทย์ออกมาได้แล้ว หลังจากนั้นเราก็มาคำนวณ นะคะที่นี้กฎข้อที่ 2 เหมือนหรือต่างกัน เหมือนกับข้อแรกไหม ดูว่าเหมือนไหม ถ้าเราตัด N3 ออก มันก็คือกฎข้อที่ 1 นั้นเองกฎข้อที่ 1 กับชั้น 2 นะคะ แต่ไอ้ตัวที่มันเพิ่มเข้ามาในกฎข้อที่ 2 เนี่ย มันหมายถึง ขั้นตอนการทำงานที่มากกว่า 2 ขั้นตอน มันจะต้องมีขั้นตอนที่ 3 ขั้นตอนที่ 4 ขั้นตอนที่ 5 ไปเรื่อยๆ จน ถึงขั้นตอนที่ MK นะคะอันนี้คือสัญลักษณ์ อาจจะเป็น 3 ก็ได้นะเอ็น 3 ก็ได้หรือ A4 ก็ได้ขึ้นอยู่กับว่าโจทก์นั้นน่ะเขาให้ เขาให้เราหาอะไรแล้วตัวเขากำหนดมาให้เราทำกี่ขั้นตอน ก็คือการคูณนั่นเอง เอาวิธีจำนวนวิธีในแต่ละขั้นตอนได้เอามาคูณการมีกี่ขั้นตอนเอาจำนวนวิธี ที่เกิดขึ้นเนี่ยมาคุณกานต์ก็จะได้พิธีทั้งหมดนะคะที่ทำงาน แตกต่างกันอ่านแล้วมาดูตัวอย่างการวิเคราะห์โจทย์ทำมีอยู่ 2 ขั้นตอนนะคะการแก้โจทย์ปัญหาเกี่ยวกับกฎเกณฑ์เบื้องต้นเกี่ยวกับการนับ ให้นักเรียนดูโจทย์ ถ้าครู แปลภาษามืออันนี้คือโจทย์นะลูก อยู่ข้างบนเนี่ย ลูกเข้าใจไหมว่าโจทย์เขาให้อะไรมา แล้วเขาต้องการให้หาอะไร มีอะไรคะอยู่ในนี้ ตัวนี้คืออะไร เสื้อโอเคเสื้อถามว่าเสื้อมีกี่ตัว มี 3 ตัว อะไรคะ ถาม Gaga กล้าถามถามผู้ชายอันนี้กล้า OK กางเกงก็จะบอกว่ากางเกงใน หัวลูก มีกี่ตัวมีอยู่ 2 ตัว กูก็อ่านออก ที่นี่ลูกรู้แล้วว่าโสดก็ให้มาก็คือเสื้อ 3 ตัวนะ กางเกง 2 ตัวนะ แล้วเขาถามอะไรเขาถามจำนวนเห็นไหมสีแดง จำนวนวิธีทั้งหมด ที่เราใส่เสื้อแล้วก็กางเกงเป็นชุดที่แตกต่างกันมีทั้งหมด วิธี อันนี้คือสิ่งที่โจทย์ถาม รู้แล้วว่าตัวข้างหลังเนี่ยเป็นสิ่งที่โจทย์อยากได้คำตอบนะคะ วิธีการวิเคราะห์โจทย์ปัญหา ขั้นตอนการทำงานว่าจะต้องทำงานหนักการแต่งตัวนี้มีกี่ขั้นตอน การแต่งตัวมีกี่ขั้นตอน ในเมื่อเขากำหนดมาให้มีเสื้อกับกางเกงเพราะฉะนั้นมันมีกี่อัน ไม่ใช่การทำงานก็คือการแต่งตัว ขั้นตอนครูยังไม่ได้ถาม จำนวนวิธีในแต่ละขั้นตอนกูถามแค่ว่าขั้นตอนการแต่งตัวเนี่ย ใส่เสื้อกับกางเกงมีกี่ขั้นตอน มีเสื้อกับกางเกงเดินเข้าไปแล้วก็หยิบเสื้อมาใส่อันนี้คือขั้นตอนแรก ถูกไหมคะ ขั้นตอนแรกเราใส่เสื้อเสร็จแล้วขั้นตอนต่อไปมันมีกางเกงใช่ไหม ถอดเสื้อออกไหมคะ เราไม่ได้ถอดเสื้อออกแล้วเดินไปหยิบกางเกงเลย เราเดินไปเลือกกางเกงมาใส่ต่อ นี่คือการแต่งตัวเพราะฉะนั้นขั้นตอน ข้อที่ 2 เนี่ยขั้นตอนการทำงานมีทั้งหมดอยู่ 2 ขั้นตอนลูกมี 2 ขั้นตอน ข้อ 2 ขั้นตอน 1 เป็นหนึ่ง n2 ถูกไหมคะเพราะมันมี 2 ขั้นตอนที่นี่มา แต่ละขั้นตอนการทำงานมีกี่วิธี ตัวนี้แหละที่เขาถามว่า n 1 n 1 คืออะไร จากโจทย์ n-1 คือ อะไรคะ M1 คืออะไร คือเสื้อ ไอ้หนึ่งคือใส่เสื้อ จำนวนวิธีนี้เท่าไหร่เสื้อมีกี่ตัวกี่แบบ มีอยู่ 3 แสดงว่าขั้นตอนที่ 1 มีวิธีอยู่ 3 แล้วขั้นตอนที่ 2 คืออะไรคะ M 2 คือกางเกงถูกต้อง กางเกง n2 กางเกงมีเท่าไหร่มี 2 วิธี ปิดโหมดให้แตกนะ ขั้นตอนมีอยู่ 2 ขั้นตอน มี 2 ขั้นตอน พอมี 2 ขั้นตอนปุ๊บเรารู้เลยว่ามันจะต้องมี M1 กับ M2 เพราะมี 2 ขั้นตอนนะคะ เสร็จแล้วจากโจทย์ที่กำหนดมาให้ A1 เสื้อมันมีกี่ตัวเราระบุได้ก็คือ 2-3 ตัว n2 คือกางเกงมี 2 ตัว เสร็จแล้วหาคำตอบได้ยังไง n 1 x n 2 นะคะ เวลา เวลาที่เราวิเคราะห์โจทย์ให้เขียนออกมาเป็นแบบนี้นะคะขั้นตอนที่ 1 ขั้นตอนที่ 2 ขั้นตอนที่ 1 คือ n 1 A 1 คือเสื้อ จำนวนวิธีให้ใส่อยู่ข้างบน เสร็จแล้วขั้นตอนที่ 2 n2 คือกางเกง จำนวนวิธี ก็คือ จำนวน กางเกงมี 2 ตัว นะคะเลือกมาได้ 2 วิธี อันนี้คือขั้นตอนแรกเราทำเสร็จแล้วนะคะ ต่อไปขั้นตอนที่ 2 ลูก แก้โจทย์ปัญหาแล้วทีนี้เมื่อกี้เราวิเคราะห์ได้แล้วใช่ไหมคะขั้นตอนที่ 1 คือเสื้อ เสื้อคืออะไรคะ มีกี่ตัวนะเมื่อกี้ มีกี่ตัวนะมี 3 เพราะฉะนั้นง่ายมากเอาเลข 3 มาใส่ตรงนี้ ใส่เลยนะคะ ขั้นตอนที่ 2 คือ คืออะไรกางเกงถูกต้องมันมีอยู่ 2 ตัวสลับกันได้ไหมลูก สลับ สลับกันได้ไหม เอา 3 สามารถใส่ M2 แล้ว 2% 1 ได้ไหมไม่ได้นะคะเราต้องไปดูที่เขาให้นิยามขั้นตอนแรกเนี่ยเราเลือกอะไรมา เสื้อ เพราะฉะนั้น N1 จะต้องไปดูตรงเสื้อว่ามันมีกี่วิธี OK หลังจากนั้นเอามาคูณกัน ดึง 3 ลงมาคูณด้วย 2 3 * 2 เป็นเท่าไหร่ 3 * 2 เป็นเท่าไหร่คะคำตอบ 6 วิธีตอบถูกอยู่นะ โอเค 6 วิธีนะคะเราก็จะสามารถหาคำตอบของข้อนี้ได้ คือ 6 วิธี เยี่ยม 3 * 2 ไม่ใช่ 5 นะคะ บางคนบอก 5 ไม่ใช่เป็น 6 ห้องเป็นการคูณนะคะ เข้าใจหรือยังอันนี้คือ กฎข้อที่ 1 เอ็น 1 x n 2 ชิ้นนี้มาดูข้อที่ 2 บ้าง ตัวอย่างโจทย์ข้อที่ 2 ลูก อ่านโจทย์เข้าใจว่ายังไง กดตัวนี้ สะกิดผิวให้กูหน่อย ผิงอันนี้อะไร อันนี้คืออะไรลูก ครอบครัว ครอบครัวเขา การ เขาอยากจะมีลูก มีลูกกี่คน มีลูกอยู่ 3 คนแต่งงานกันแล้วอยากมีลูกอยู่ 3 คน พ่อถามว่า จำนวนวิธีทั้งหมด ของการมีลูกเนี่ย ลูกของเขาน่ะจะมีเพศต่างๆได้ทั้งหมดกี่วิธี ของครอบครัวนี้นะเพราะฉะนั้นการ ทำงานดีตัวเลยนะขั้นตอนการทำงานต้องทำกี่ขั้นลูก มีลูก 3 คน เพราะฉะนั้นจะต้องออกลูกกี่ครั้ง ต้องท้องกี่ครั้ง ถ้ามีลูก 3 คนท้องกี่ครั้งคะ ท้องนั่นแหละมันต้องท้อง 3 ครั้งอยู่แล้วลูก 3 คนหรือถ้าเป็นลูก 8 อันนี้ไม่เอาลูกแฝดนะลูก ขอ ออกมาแล้วได้คนเดียวพอนะคะที่นี้ โอเคลูกบุตร 3 คนออกมา 3 ครั้ง ครั้งแรกลูกคนที่ 1 จำนวนวิธี เพศคำว่าเพศคำในรูป มันมีอะไรบ้าง ผู้หญิงกับผู้ชายถูกต้อง แพ้เนี่ย เข้าใจความหมายเลยนะถ้าสมมุติเขาบอกเรื่องเรื่องของเพศเนี่ย เพศ แบ่งเป็นกี่ประเภทก็มีอยู่ 2 นะคะตามธรรมชาติที่เกิดออกมาเนี่ย จะมีผู้หญิงกับผู้ชายเพราะฉะนั้น ลูกคนที่ 1 ลูกคนที่ 1 ก็คือ N1 นะลูก จำนวนวิธีได้กี่วิธี ได้ 2 วิธีก็คือผู้หญิงกับผู้ชาย เสร็จแล้วพอออกลูกคนที่ 1 มาแล้ว มีลูกคนที่ 2 เหมือนเดิมไหมคะ จำนวนเพศก็เหมือนเดิม ก็คือ 2 วิธี ลูกคนที่ 3 เพศจำนวนเท่าไหร่ ได้เท่าไหร่ได้กี่วิธีก็ 2 วิธีเหมือนเดิม ใช่ไหม เข้าใจนะ ลูก 3 คน คนที่ 1 โอกาสที่จะเกิดผู้หญิงผู้ชายมี 2 วิธีลูกคนที่ 2 โอกาสที่จะ ผู้หญิงผู้ชายมี 2 วิธีลูกคนที่ 3 โอกาสที่จะเกิดขึ้นมาเป็นผู้หญิงผู้ชาย ก็มี 2 วิธีเหมือนกัน เห็นไหมลูกคนแรก จำนวนวิธีที่เกิดตรงนี้คือ 2 ตัวนี้คือผู้หญิงกับผู้ชายนะคะ ขั้นตอนที่ 2 ขั้นตอนที่ 3 ตัวนี้แก้หน่อยนะคะลูกคนที่เท่าไหร่ n2 คือลูกคนที่เท่าไหร่ ใช่ลูกคนที่ 2 ลูกคนที่เท่าไหร่ ลูกคนที่ 3 ผู้เขียนผิดไม่ต้องไปตามครูนะลูก ลูกคนที่ 1 คือ A 1 ลูกคนที่ 2 อันนี้แก้นะคะ แก้ไขด้วย คนที่ 2 อันนี้ลูกคนที่ 3 เข้าใจนะอันนี้วิเคราะห์โจทย์ออกมาแล้วได้แบบนี้ที่นี้โจทย์เขาต้องการให้เราหาอะไร โกรธเขาต้องการให้เราหาจำนวนวิธีทั้งหมด ที่จะระบุเพศของลูกได้ใน 3 คนนี้ที่แตกต่างกัน นะคะ มีอะไรบ้าง เหมือนเดิม ขั้นตอนการแก้โจทย์ปัญหาขั้นที่ 2 และ ขั้นตอนที่ 1 ลูกคนที่ 1 มีกี่วิธีนะเมื่อกี้ 3 อันนี้ 1 อันนี้ 2 สรุปอะไร 2 ทำไม 2 งงอะไร ทำไมเมื่อกี้ตอบได้ จำนวนวิธีหนึ่งก็คืออะไร ก็คือแพ้ลูกอ่ะ รูปคนที่ 1 อยู่ตรงนี้คือ N1 อันนี้คือจำนวนวิธี เพศของลูกมีกี่เพศ 2 เพราะฉะนั้นตรงนี้คือ 2 อันนี้คือจำนวนวิธีของลูกเพศของลูกคนที่ 1 อันนี้ก็จำนวนวิธีของลูกผู้หญิงผู้ชาย วันที่ 2 นะคะอันนี้ผู้หญิงหรือผู้ชายเพราะฉะนั้นก็คือ 2 22 เสร็จแล้วหาวิธีทั้งหมด พี่จะระบุเพศลูกได้ใน 3 3 คนนี้ ก็คือเอา 2 ลงมานะคะคูณด้วย 2 แล้วก็คูณด้วย 2 ได้เท่าไหร่คะ 6 เหรอ ร้องไห้แล้วนะนี่เอาใหม่ไม่ใช่บูม 2 * 2 ได้เท่าไหร่ 44 * 2 ได้เท่าไหร่ 8 นะคะแค่นั้นเองเพราะฉะนั้นวิธีที่จะมีลูกสลับ ผู้หญิง คนแรกผู้หญิงคนที่ 2 ผู้หญิงคนที่ 3 ใช่ไหมอันนี้คือวิธีแรก แล้วต่อมาล่ะ ลูกอาจจะเป็นผู้ชายล้วนก็ได้หรือว่าผู้หญิง 1 ผู้ชาย 2 ก็ได้ แต่มันอาจจะสลับว่าคนโตอาจจะเป็นผู้หญิง วิธีทั้งหมดมันก็คือ เท่าไหร่ 8 วิธี 8 วิธีที่จะได้ลูกออกมาแล้วเพศแตกต่างกัน ทีนี้มาสู่ คำถามไหมมีคำถามไหมยังงงอยู่หรอ ใช่ไหม อายบอกว่ายังงงอยู่ งงตรงไหนถาม เอา 2 คูณ 2 คูณ 2 ทำไมได้ 8 บอกเพื่อนสิ 2 คูณ 2 คูณ 2 ทำไมได้ 8 2 * 2 ได้เท่าไหร่ ดูนะลูกบนกระดาน 2 * 2 คูณ 2 ตัวนี้ 2 คูณ 2 ตัวแรกได้เท่าไหร่ ได้ 4 ได้ 4 มันคือการคูณ 4 * 2 ได้เท่าไหร่ได้ 8 มันดูสัญลักษณ์ตรงนี้การคูณไม่ใช่การบวก เข้าใจหรือยัง รูปอย่าหลงประเด็นนะทำไมทำไมคนหูหนวกถึงมองการคูณเป็นสัญลักษณ์การบวก กูก็ยังงงอยู่นะ ขึ้นมาจนถึงม 4 แล้วสัญลักษณ์เนี่ย x x นะคะ ตัวแรก 2 ตัวแรกมันคูณกันได้เท่าไหร่เอาคำตอบแล้วนำมาคูณกับตัวสุดท้าย ไม่ใช่มาบวกนะ ดูแบบฝึก มีอยู่ 3 ข้อ มาดูข้อที่ 1 อันนี้ขั้นตอนการทำงานมาช่วยกันวิเคราะห์โจทย์ก่อนนะ ข้อที่ 1 เขาบอกว่ามีเสื้อ มีเสื้อนะมีกี่ตัว เสื้อ 3 ตัวเพราะฉะนั้น เสื้อคือ n 1 นะคะรู้เลยนะเสื้อคือ N1 เสร็จแล้ว ออกมามีกางเกงกางเกงคือ n2 2 ตัวนะคะ หมดหรือยัง ยังไม่หมด ยังมีรองเท้าด้วยรองเท้ากี่คู่ 2 คู่ รองเท้าจะเป็น N3 ขั้นตอนของการทำงานมีทั้งหมด 3 ขั้นตอน เพราะโจทย์เขาถามอะไรจำนวนวิธีใส่เสื้อ ใส่เสื้อขั้นตอนแรก กางเกงขั้นตอนที่ 2 และ รองเท้าขั้นตอนที่ 3 เพราะฉะนั้นมีอยู่ 3 ขั้นตอน เขาใส่เสื้อกางเกงรองเท้าเป็นชุดนะคะครบชุดเลย ครบทั้ง 3 อย่างเนี่ย แตกต่างกันได้ทั้งหมดกี่วิธี อันนี้ง่ายนะ ง่ายมากเลย 1 * 2 * 3 ได้เท่าไหร่ก็คือเอา 3 * 2 2 นั้นเอง อันนี้คือข้อที่ 1 หากูได้แล้วหาคำตอบได้แล้วใช่ไหม เวลาลูก บันทึกลงไปนะคะเวลาลูกทำลงไปในสมุด ให้ลูกเขียนโจทย์ก่อนโจทย์ข้อที่ 1 นะคะเขียนจดลงไปแล้วขั้นตอนที่ 1 ขั้นตอนการวิเคราะห์โจทย์ปัญหาคำตอบที่โจทย์ต้องการขั้นตอนการทำงาน และขั้นตอนการทำงานมีกี่วิธีอันนี้ลูกไม่ต้องเขียนลงไป ต้องเขียนลงไปในสมุดนะคะ อันนี้ไม่ต้อง ต้องเขียนลงไปในสมุดไม่เอาให้เอาตัวนี้ลงมาเลย เอาภาพตรงนี้น่ะเขียนภาพตรงนี้ ที่อยู่ฝั่งขวามือเนี่ยลงไปขั้นตอนที่ 1 ไอ้จุดตรงนี้ M1 คืออะไร M1 คืออะไรให้ลูกวิเคราะห์ออกมา อันนี้คืออะไรคะ ตอบอะไร 1 คืออะไรไม่ใช่เลขนะ มันคืออะไรไอ้หนึ่งเนี้ย เหลือเชื่อ ตัว N1 น่าจะต้องบอกว่าเป็นอะไรไอ้เนี้ยก็คือ เสื้อนะคะเสื้อ เป็นหนึ่งตรงนี้คือเสื้อ มีกี่วิธีเชื่อมมีกี่ตัวมี 3 ก็เขียนเลข 3 ลงไปตรงนี้ เสร็จแล้วขั้นตอนที่ 2 m 2 คืออะไร กางเกงกางเกงอยู่ไหนสะกดยังไงลูกเนี่ยกางเกงอยู่ตรงนี้ลูกก็เอากางเกงเนี่ยเขียนลงไป ใช่ จำนวนวิธีของกางเกงคือ 2 อยู่ข้างบนไอ้จุดจุดจุดนี้แทนลงไปเลยนะคะ ให้เขียนตัวเลขลงไปให้เขียนคำศัพท์ลงไป ที่นี่ขั้นตอนที่ 3 ลูก M3 คือรองเท้าอยู่ตรงไหน เป็นไหม นี่ถูกต้องถ้าใครสักคนไม่เป็นก็มองดูที่โจทก์นะคะมองดูที่โจทก์ แล้วก็เขียนลงมาเลยรองเท้า มีกี่คู่ 2 ก็คือแค่นี้เอง 1 ขั้นตอนการวิเคราะห์โจทย์แล้วก็เขียนตัวนี้ลงไปเพราะเขียนเสร็จปุ๊บ ขั้นตอนที่ 2 ขั้นตอนที่ 2 เอาตรงนี้เลยนะเขียนเลยขั้นตอนแก้โจทย์ปัญหา ลอกมาเลยนะคะขั้นตอนที่ 1 คือเสื้อเนาะเสื้อตรงนี้มีกี่วิธี ให้ใส่ตัวเลขลงไปนะคะตรงจุดเนี่ย edi อยู่ดีๆเสื้อในมีเท่าไหร่มีกี่ตัว เออ 3 ดูดีๆก่อนนะลูกไม่ใช่ 2 ดูดีๆก่อนที่จะตอบ ดูดีๆ n2 คือ 2 อันนี้คือ 2 เพราะฉะนั้น 2 3 * 2 * 2 อันนี้ตอบเท่าไหร่ คำตอบตัวนี้เอามาเขียนลงในคำตอบตรงนี้ด้วยเหมือนกัน OK เดี๋ยวทำเองนะคะเดี๋ยวทำเอง อันนี้เข้าใจแล้วนะข้อที่ 1 วิธีการมาดูโจทย์ข้อที่ 2 ลูก โจทย์ข้อที่ 2 โจทย์ข้อที่ 2 ดูแล้ว งงไหม เขาบอกว่าอะไร อันนี้คืออะไรลูก เงินเหรียญอ่ะ เหรียญ เขาบอกว่าโยนเหรียญ เหรียญ โยนขึ้นไปเหรียญมันมีกี่เหรียญลูก มีอยู่ 2 เหรียญโยน 1 ครั้ง โอกาส จำนวนวิธีที่หน้าเหรียญแตกต่างกันทั้งหมดมีกี่วิธี หน้าเหรียญ เหรียญ 2 อัน 2 เหรียญนะคะ อันที่ 1 โดนยึดไปโอกาสที่จะเกิดมีกี่วิธีเกิดอะไรได้บ้าง 2 วิธีเกิดอะไร ก้อย โป้หัวนั่นเองนะคะ หน้ากับหลังหัวกับก้อยเพราะฉะนั้นเหรียญอันที่ 1 เมื่อคืน N1 เหรียญอันที่ 1 ตรงนี้ก็คือเหรียญอันที่ 1 นะคะ เหรียญ วันที่ 1 จำนวนวิธีก็คือ 2 วิธี หัวกับก้อย ก็มาขั้นตอนที่สองก็คือเหรียญอันที่เท่าไหร่ที่ 2 อันที่ 2 วิธีมีเท่าไหร่เหมือนเดิมไหม เหมือนเดิมนะคะเหมือนเดิมก็คือ 2 เข้าใจหรือยัง เข้าใจหรือยัง เข้าใจแล้ว อันนี้ผ่านนะ หลังจากที่ลูกวิเคราะห์โจทย์แล้วมาสู่ขั้นตอนแก้โจทย์ปัญหาของข้อที่ 2 วันที่เท่าไหร่ลูกที่เราหาได้ N1 คือ เหรียญอันที่ 1 มีกี่วิธีนะ ออกไปแล้วเมื่อกี้ 2 อันที่ 2 มีกี่วิธี 2 ตอบดังๆอายตอบบางนา 2 กับ 2 คูณกันได้เท่าไหร่ลูก ง่ายไหม โจทย์ข้อนี้ง่ายมากเลยนะคะ เข้าใจแล้วนะ ทีนี้มาดูข้อ 3 ข้อ 3 โจทย์ลักษณะเดียวกันกับข้อที่ 2 แต่เพิ่มอะไรเพิ่มจำนวนเหรียญใช่ไหมลูก เหรียญที่มีอยู่ 3 เหรียญ เพราะฉะนั้นขั้นตอนการทำงานมีอยู่ 3 ขั้นตอน ขั้นตอนที่ 1 ขั้นตอนที่ 2 ขั้นตอนที่ 3 1 คือเหรียญอันที่ 1 เป็น 2 เหรียญอันที่ 2 3 เหรียญอันที่ 3 จำนวนวิธีที่จะออกหน้าเหรียญ เท่ากันไหมอันนี้คือ 2 อันนี้คือ 2 อันนี้ก็คือ 2 หน้าเหรียญออกได้กี่วิธีเมื่อกี้ตอบกูไปแล้ว หนึ่งได้ยังไง หน้าเหรียญอ่ะหน้าเหรียญโยนไปแล้วอ่ะ จะ 3 ได้ยังไงลูก โยนเหรียญโอกาสที่จะเกิดหน้าเหรียญมีกี่วิธี มี 2 วิธี ขึ้นไปปุ๊บ ออกมาหัว ถ้าไม่ออกหัวก็ออกก้อย แค่นั้นเองนะคะเพราะฉะนั้นนับจำนวนวิธีได้ 2 วิธีเท่ากันเลย ทั้ง 3 ช่างต่อ เสร็จแล้วพอเราวิเคราะห์โจทย์เรียบร้อยแล้ว เอามา แก้โจทย์ปัญหานะคะ ได้เท่าไหร่ ไม่ใช่ละ ปีหนึ่งมีเท่าไหร่ลูกจำนวนวิธี 2 เข้าใจจริงไหมเนี่ย เดี๋ยวบอก 2 เดี๋ยวบอกเดี๋ยวบอก 3 ข้อนี้จำนวนวิธีนี้หมายถึงโอกาสที่มันจะเกิดนะคะ แบบไหนได้บ้าง ในการโยนเหรียญที่ 1 โอกาสที่จะเกิดก็คือออกหัวกับออกก้อย ท่าน้ำ ก็คือ 2 วิธี นี่คือ 2 2 2 มาคุยกัน ถามไหมคะ ปกปิดนะลูก อันนี้คือการคูณดูดีๆ ไม่ใช่โหด เนี่ยอันนี้ 222 เอามาคูณกัน 2 คู่แรก 2 คูณกันเท่ากับ 4 ถูกไหม เสร็จแล้วมาคุยกับ m3n 3 ได้ 2 42 ครั้ง ก็คือ 8 ไม่ใช่บวกจำเอาไว้ว่าเป็นการกูนะคะ ดูดีๆสังเกตดีๆพิธีการนะคะไม่ใช่การบวก เข้าใจนะ K ถ้าไม่มีอะไรแล้วไม่มีอะไรแล้วถ้าไม่ถามนะคะเข้าใจหมดแล้วนะ กูจะให้ทำแบบฝึกข้อที่ 1 ข้อที่ 2 ข้อที่ 3 โอเคเริ่มทำเลยนะคะ ลูกค้าคะทำแบบฝึกบางคนก็ทำครบ 3 ข้อบางคนก็ทำ ได้แค่ 2 ข้อนะคะเสร็จไปแล้ว อันนี้เป็นการแก้โจทย์ปัญหาง่ายๆนะคะทีนี้ ลูกงงลูกงงผิงผิง เพื่อน ที่ลูกบอกว่า ยังงงๆอยู่เพราะว่าตัวหนังสือมันเยอะไปใช่ไหม ตัวหนังสือเวลาเขียนตามได้มันเยอะไหมลูก มันเยอะไหมคะเยอะ ต่อไปกูจะทำแล้วก็ให้ลูกเติมคำ เติมคำตอบลงไปเลยได้ไหมไม่ต้องเขียน ง่ายขึ้นไหม ดีไหม เดี๋ยวกูพิมพ์พิมพ์มาให้พิมพ์มาให้เลยให้ลูกเติมลงไปในช่องว่างอย่างนี้ ไม่ต้องลอกไม่ต้องเขียนดีไหมคะ ไม่เอาอายบอกไม่เอาจริงๆแบบนี้นะเราจะทำความเข้าใจแล้วเราจะฝึกการเขียนนะคะ การเขียนคำสาปแม่สำคัญมากเพราะมันเป็นการสื่อสารกับคนปกติทั่วไป ฝึกนะคะฝึกเขียนบ่อยๆลูกก็จะ ลูกก็จะสามารถเขียนได้ถูกตามหลัก นะคะตามหลักของภาษาไทยการเขียนประโยคยังไงนะคะควบคู่กัน จากข้างบนเนี่ยช่อง ห้องที่เขาพิมพ์ ที่แปลเนี่ยค่ะ ที่พิมพ์อยู่ข้างบนเนี่ยลูกก็จะสามารถ ดูคำที่ครูปิ๊กพูดนะคะว่ากูพูดอะไรอันนี้คือคำที่กูพูดภาษาไทย แล้วลูกสามารถเอาไปเชื่อมโยงกับจอล่ำล่ำในแปลว่ายังไงอันนี้คือการฝึก นะคะฝึก พัฒนาตัวเองในการใช้ภาษาเพื่ออะไร เวลาที่ลูกไม่มีล่ามเวลาที่ลูกไม่มีล่ามนะคะต่อไปถ้าลบออกไปแล้วไปทำงาน อยู่ในสังคมไม่มีลาบเลยไม่มีอินเตอร์เน็ตล่างไม่สามารถช่วยเราได้เลยเราก็จะสามารถ เขียนนะคะแล้วก็สืบ / คนหัวดีได้ อันนี้ให้ฝึกเอาไว้นะคะ พยายามอดทน อดทนแล้วก็ฝึก พอเราโตแล้วนะคะไม่ใช่อนุบาลไม่ใช่ป 1 ป 2 ประถมเงี้ยสะสมนี้เขาเรียนเป็นคำ คำแปลมัธยมมาครูอยากให้เขียนเป็นประโยค กูพยายามที่จะเอาเป็นประโยคสั้นๆแล้วใส่แบบ แพทเทิร์นเดียวกันเลยรูปแบบเหมือนกันเลยนะคะสิ่งที่เปลี่ยนคืออะไร สังเกตให้เห็นดีๆนะคะถ้าลูกสังเกตดีๆรูปจะเห็นว่าขั้นตอนก็มีอยู่ 2 ขั้นตอน คำก็เขียนเหมือนกันเลยนะคะคำก็เขียนเหมือนกันเลย ขั้นตอนที่ 1 ขั้นตอนที่ 2 ลูกสามารถเขียนแค่ข้อแรกอ่ะแล้วลูกก็ไปเลือกดูในสมุดของตัวเองอันนี้คือวิธีการ แก้ปัญหาง่ายๆไม่ต้องมามองที่จอลูกก็จะสามารถเขียนเขียนเป็นประโยค ได้นะคะเป็นการเชื่อมโยงต่อมาเรื่อยๆ อันนี้ต้องฝึกด้วยเวลาเราเรียนน่ะเราต้องต้องฝึกสังเกตนะคะทำยังไงให้มันเร็วนะ ปรับวิธีการเรียนของตัวเองนะคะเขียนให้ได้ เขียนให้ได้ยิ่งยิ่งเวลาเราเรียนจบไปแล้วเนี่ยอันนี้เป็นเรื่องยากและเวลาไปสื่อสาร ข้างนอกแล้วจะมัวแต่มาคุยกับ หูหนวกด้วยกัน คุยกันเองหูหนวก ไปไม่ได้แล้วลูก คนหูหนวกในเป็น เป็น กลุ่มคนที่มีจำนวนน้อยนะคะส่วนมากเขาก็ฮู้ดีเพราะฉะนั้นฝึกการเขียนการสื่อสารกับหูดีนะคะ ถ้าเราฝึกอ่านออกเขียนได้น่ะ ไม่จำเป็นจะต้องเขียนประโยคยาวๆนะคะ ดูแล้วก็จับ จับประเด็นให้ได้นะคะดูคำศัพท์ คำศัพท์เยอะๆนะลูกก็จะสามารถในการสื่อสารกับคนปกติได้ดิ อ้าววันนี้ที่เรียนเกี่ยวกับการแก้โจทย์ปัญหา ครูเข้าใจว่าลูกอาจจะเข้าใจบ้างไม่เข้าใจบ้างนะคะเดี๋ยว เดี๋ยวจะมาชวนกันอีกครั้งในครั้งหน้า ในครั้งต่อไป นะคะ โอเคนะ สำหรับวันนี้เวลาหมดแล้วนะคะเวลาหมดแล้วเดี๋ยวไปทานข้าวตอนบ่ายแล้วมีแข่งกีฬาอีกใช่ไหมคะ ตอนบ่ายมีแข่งกีฬาใช่ไหม ตอนบ่ายแข่งอะไร ไป 3:00 แข่งฟุตบอลผู้หญิงได้เตะไหมลูก ผู้หญิงได้เตะไหม ผู้หญิงหรือผู้ชาย ผู้ชายเพราะฉะนั้นผู้หญิงที่ปวดตัววันนี้ก็คือพักได้นะคะ ต่อไปพรุ่งนี้กูก็จะเห็นเด็กผู้ชายที่เข้ามาเรียน ปวดแข้งปวดขาเหมือนกันกับเด็กผู้หญิงเลยวันนี้ผู้หญิงนั่งเชียร์อย่างเดียวไม่ต้องลงไปเล่นแล้วลูก โอเคนะคะ OK สวัสดีค่ะเดี๋ยวไปทานข้า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191266</dc:title>
  <dc:creator/>
  <cp:keywords/>
  <dcterms:created xsi:type="dcterms:W3CDTF">2023-12-19T05:26:13Z</dcterms:created>
  <dcterms:modified xsi:type="dcterms:W3CDTF">2023-12-19T0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10.30 น.</vt:lpwstr>
  </property>
  <property fmtid="{D5CDD505-2E9C-101B-9397-08002B2CF9AE}" pid="3" name="subtitle">
    <vt:lpwstr/>
  </property>
</Properties>
</file>